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2"/>
        <w:gridCol w:w="803"/>
        <w:gridCol w:w="487"/>
        <w:gridCol w:w="1442"/>
        <w:gridCol w:w="838"/>
        <w:gridCol w:w="329"/>
        <w:gridCol w:w="747"/>
        <w:gridCol w:w="1388"/>
        <w:gridCol w:w="2520"/>
      </w:tblGrid>
      <w:tr w:rsidR="00876E99" w:rsidRPr="00EF72D5" w14:paraId="6A6C917C" w14:textId="77777777" w:rsidTr="00590D18">
        <w:trPr>
          <w:trHeight w:val="567"/>
          <w:jc w:val="center"/>
        </w:trPr>
        <w:tc>
          <w:tcPr>
            <w:tcW w:w="5000" w:type="pct"/>
            <w:gridSpan w:val="9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16A8F285" w14:textId="5121C9A2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RİYODİK BAKIM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ve KALİBRASYON </w:t>
            </w: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RTI</w:t>
            </w:r>
          </w:p>
        </w:tc>
      </w:tr>
      <w:tr w:rsidR="00876E99" w:rsidRPr="00EF72D5" w14:paraId="27D850E8" w14:textId="77777777" w:rsidTr="00590D18">
        <w:trPr>
          <w:trHeight w:val="340"/>
          <w:jc w:val="center"/>
        </w:trPr>
        <w:tc>
          <w:tcPr>
            <w:tcW w:w="2239" w:type="pct"/>
            <w:gridSpan w:val="5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62163296" w14:textId="77777777" w:rsidR="00876E99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89F9DF4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 Adı:</w:t>
            </w:r>
          </w:p>
          <w:p w14:paraId="6E7B5DF9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61" w:type="pct"/>
            <w:gridSpan w:val="4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0DD10C7A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ihaz Sicil No:                                                               </w:t>
            </w:r>
          </w:p>
        </w:tc>
      </w:tr>
      <w:tr w:rsidR="00876E99" w:rsidRPr="00EF72D5" w14:paraId="7FB78651" w14:textId="77777777" w:rsidTr="00590D18">
        <w:trPr>
          <w:trHeight w:val="1251"/>
          <w:jc w:val="center"/>
        </w:trPr>
        <w:tc>
          <w:tcPr>
            <w:tcW w:w="5000" w:type="pct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</w:tcPr>
          <w:p w14:paraId="30A48AAE" w14:textId="77777777" w:rsidR="00876E99" w:rsidRDefault="00876E99" w:rsidP="00856DC0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>Cihazın Markası/</w:t>
            </w:r>
            <w:proofErr w:type="gramStart"/>
            <w:r w:rsidRPr="00EF72D5">
              <w:rPr>
                <w:rFonts w:ascii="Times New Roman" w:hAnsi="Times New Roman" w:cs="Times New Roman"/>
              </w:rPr>
              <w:t>Modeli   :</w:t>
            </w:r>
            <w:proofErr w:type="gramEnd"/>
          </w:p>
          <w:p w14:paraId="33690A1B" w14:textId="77777777" w:rsidR="00876E99" w:rsidRPr="00EF72D5" w:rsidRDefault="00876E99" w:rsidP="00856DC0">
            <w:pPr>
              <w:pStyle w:val="AralkYok"/>
              <w:rPr>
                <w:rFonts w:ascii="Times New Roman" w:hAnsi="Times New Roman" w:cs="Times New Roman"/>
              </w:rPr>
            </w:pPr>
          </w:p>
          <w:p w14:paraId="5FB57FEE" w14:textId="77777777" w:rsidR="00876E99" w:rsidRDefault="00876E99" w:rsidP="00856DC0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 xml:space="preserve">Cihazın Seri </w:t>
            </w:r>
            <w:proofErr w:type="gramStart"/>
            <w:r w:rsidRPr="00EF72D5">
              <w:rPr>
                <w:rFonts w:ascii="Times New Roman" w:hAnsi="Times New Roman" w:cs="Times New Roman"/>
              </w:rPr>
              <w:t>Numarası     :</w:t>
            </w:r>
            <w:proofErr w:type="gramEnd"/>
          </w:p>
          <w:p w14:paraId="50F9AA4C" w14:textId="77777777" w:rsidR="00876E99" w:rsidRPr="00EF72D5" w:rsidRDefault="00876E99" w:rsidP="00856DC0">
            <w:pPr>
              <w:pStyle w:val="AralkYok"/>
              <w:rPr>
                <w:rFonts w:ascii="Times New Roman" w:hAnsi="Times New Roman" w:cs="Times New Roman"/>
              </w:rPr>
            </w:pPr>
          </w:p>
          <w:p w14:paraId="15070179" w14:textId="77777777" w:rsidR="00876E99" w:rsidRDefault="00876E99" w:rsidP="00856DC0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 xml:space="preserve">Cihazın </w:t>
            </w:r>
            <w:proofErr w:type="gramStart"/>
            <w:r w:rsidRPr="00EF72D5">
              <w:rPr>
                <w:rFonts w:ascii="Times New Roman" w:hAnsi="Times New Roman" w:cs="Times New Roman"/>
              </w:rPr>
              <w:t>Özellikleri        :</w:t>
            </w:r>
            <w:proofErr w:type="gramEnd"/>
          </w:p>
          <w:p w14:paraId="48D04CF5" w14:textId="77777777" w:rsidR="00876E99" w:rsidRPr="00EF72D5" w:rsidRDefault="00876E99" w:rsidP="00856DC0">
            <w:pPr>
              <w:pStyle w:val="AralkYok"/>
              <w:rPr>
                <w:rFonts w:ascii="Times New Roman" w:hAnsi="Times New Roman" w:cs="Times New Roman"/>
              </w:rPr>
            </w:pPr>
          </w:p>
          <w:p w14:paraId="7A253036" w14:textId="77777777" w:rsidR="00876E99" w:rsidRPr="00EF72D5" w:rsidRDefault="00876E99" w:rsidP="00856DC0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 xml:space="preserve">Cihazın Kullanıldığı </w:t>
            </w:r>
            <w:proofErr w:type="gramStart"/>
            <w:r w:rsidRPr="00EF72D5">
              <w:rPr>
                <w:rFonts w:ascii="Times New Roman" w:hAnsi="Times New Roman" w:cs="Times New Roman"/>
              </w:rPr>
              <w:t>Birim :</w:t>
            </w:r>
            <w:proofErr w:type="gramEnd"/>
          </w:p>
        </w:tc>
      </w:tr>
      <w:tr w:rsidR="00876E99" w:rsidRPr="00EF72D5" w14:paraId="6E64D4E3" w14:textId="77777777" w:rsidTr="00590D18">
        <w:trPr>
          <w:trHeight w:val="340"/>
          <w:jc w:val="center"/>
        </w:trPr>
        <w:tc>
          <w:tcPr>
            <w:tcW w:w="5000" w:type="pct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EA8D79F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 Kayıtları ( Periyodik bakım gerektiren makineler için)</w:t>
            </w:r>
          </w:p>
        </w:tc>
      </w:tr>
      <w:tr w:rsidR="00876E99" w:rsidRPr="00EF72D5" w14:paraId="6EC240A2" w14:textId="77777777" w:rsidTr="00590D18">
        <w:trPr>
          <w:trHeight w:val="388"/>
          <w:jc w:val="center"/>
        </w:trPr>
        <w:tc>
          <w:tcPr>
            <w:tcW w:w="261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2D47F869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Y</w:t>
            </w:r>
          </w:p>
        </w:tc>
        <w:tc>
          <w:tcPr>
            <w:tcW w:w="715" w:type="pct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3D119602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5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 Tarihi</w:t>
            </w:r>
          </w:p>
        </w:tc>
        <w:tc>
          <w:tcPr>
            <w:tcW w:w="14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66B4979A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ı Yapan Görevli-İmza</w:t>
            </w:r>
          </w:p>
        </w:tc>
        <w:tc>
          <w:tcPr>
            <w:tcW w:w="2579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3928D6B9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aptığı İşleme Dair Açıklama</w:t>
            </w:r>
          </w:p>
        </w:tc>
      </w:tr>
      <w:tr w:rsidR="00876E99" w:rsidRPr="00EF72D5" w14:paraId="45C327F6" w14:textId="77777777" w:rsidTr="00590D18">
        <w:trPr>
          <w:trHeight w:val="210"/>
          <w:jc w:val="center"/>
        </w:trPr>
        <w:tc>
          <w:tcPr>
            <w:tcW w:w="261" w:type="pct"/>
            <w:tcBorders>
              <w:top w:val="single" w:sz="6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2D36875B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15" w:type="pct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FF37551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9E8744C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5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5C27993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79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50BEE0CE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76E99" w:rsidRPr="00EF72D5" w14:paraId="45A370ED" w14:textId="77777777" w:rsidTr="00590D18">
        <w:trPr>
          <w:trHeight w:val="225"/>
          <w:jc w:val="center"/>
        </w:trPr>
        <w:tc>
          <w:tcPr>
            <w:tcW w:w="261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AE0DC22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4F6A0767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1AAC86B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5" w:type="pct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FD78E14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79" w:type="pct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0B7293F9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76E99" w:rsidRPr="00EF72D5" w14:paraId="3851B5F1" w14:textId="77777777" w:rsidTr="00590D18">
        <w:trPr>
          <w:trHeight w:val="180"/>
          <w:jc w:val="center"/>
        </w:trPr>
        <w:tc>
          <w:tcPr>
            <w:tcW w:w="261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2A301A27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2680CC8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CBF1A7D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5" w:type="pct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A681258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79" w:type="pct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559460C8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76E99" w:rsidRPr="00EF72D5" w14:paraId="1A8D0DA0" w14:textId="77777777" w:rsidTr="00590D18">
        <w:trPr>
          <w:trHeight w:val="165"/>
          <w:jc w:val="center"/>
        </w:trPr>
        <w:tc>
          <w:tcPr>
            <w:tcW w:w="261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31BDBDDC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7297C8F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D9C5968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5" w:type="pct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21ED45B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79" w:type="pct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13C57E5A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76E99" w:rsidRPr="00EF72D5" w14:paraId="3CD5C2E3" w14:textId="77777777" w:rsidTr="00590D18">
        <w:trPr>
          <w:trHeight w:val="165"/>
          <w:jc w:val="center"/>
        </w:trPr>
        <w:tc>
          <w:tcPr>
            <w:tcW w:w="261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30507F2E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B2BC933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5" w:type="pct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9D279EC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A9C4F1E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79" w:type="pct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7993F974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76E99" w:rsidRPr="00EF72D5" w14:paraId="32A8CBE4" w14:textId="77777777" w:rsidTr="00590D18">
        <w:trPr>
          <w:trHeight w:val="165"/>
          <w:jc w:val="center"/>
        </w:trPr>
        <w:tc>
          <w:tcPr>
            <w:tcW w:w="261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FA26018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34D6C8F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C4A7CE6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5" w:type="pct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A639F4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79" w:type="pct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240A1A89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76E99" w:rsidRPr="00EF72D5" w14:paraId="0DF18111" w14:textId="77777777" w:rsidTr="00590D18">
        <w:trPr>
          <w:trHeight w:val="403"/>
          <w:jc w:val="center"/>
        </w:trPr>
        <w:tc>
          <w:tcPr>
            <w:tcW w:w="5000" w:type="pct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</w:tcPr>
          <w:p w14:paraId="10A2C6AB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breli İse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arihi       </w:t>
            </w: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proofErr w:type="gramEnd"/>
          </w:p>
          <w:p w14:paraId="4FAC439F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Hangi Kurumca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Yapıldığı </w:t>
            </w: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proofErr w:type="gramEnd"/>
          </w:p>
          <w:p w14:paraId="1EAAF8C4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lçüm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ralığı            </w:t>
            </w: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proofErr w:type="gramEnd"/>
          </w:p>
          <w:p w14:paraId="20162E0E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lçüm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Hassasiyeti        </w:t>
            </w: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proofErr w:type="gramEnd"/>
          </w:p>
        </w:tc>
      </w:tr>
      <w:tr w:rsidR="00876E99" w:rsidRPr="00EF72D5" w14:paraId="31C81A20" w14:textId="77777777" w:rsidTr="00590D18">
        <w:trPr>
          <w:trHeight w:val="403"/>
          <w:jc w:val="center"/>
        </w:trPr>
        <w:tc>
          <w:tcPr>
            <w:tcW w:w="5000" w:type="pct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4F12293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asyonu Yapılmamış Ölçüm Cihazları İçin Doğrulama Kayıtları</w:t>
            </w:r>
          </w:p>
        </w:tc>
      </w:tr>
      <w:tr w:rsidR="00876E99" w:rsidRPr="00EF72D5" w14:paraId="4072D408" w14:textId="77777777" w:rsidTr="00590D18">
        <w:trPr>
          <w:trHeight w:val="437"/>
          <w:jc w:val="center"/>
        </w:trPr>
        <w:tc>
          <w:tcPr>
            <w:tcW w:w="706" w:type="pct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9F045B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rih</w:t>
            </w:r>
          </w:p>
        </w:tc>
        <w:tc>
          <w:tcPr>
            <w:tcW w:w="1069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7702E1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eli</w:t>
            </w:r>
          </w:p>
          <w:p w14:paraId="47B65A30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lçümü</w:t>
            </w:r>
          </w:p>
        </w:tc>
        <w:tc>
          <w:tcPr>
            <w:tcW w:w="106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AEC538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ğrulanacak</w:t>
            </w:r>
          </w:p>
          <w:p w14:paraId="00D0D0C3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lçümü</w:t>
            </w:r>
          </w:p>
        </w:tc>
        <w:tc>
          <w:tcPr>
            <w:tcW w:w="7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E56D07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nuç</w:t>
            </w:r>
          </w:p>
          <w:p w14:paraId="2D949B7C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 varsa fark)</w:t>
            </w:r>
          </w:p>
        </w:tc>
        <w:tc>
          <w:tcPr>
            <w:tcW w:w="13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91D9F3E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ay</w:t>
            </w:r>
          </w:p>
        </w:tc>
      </w:tr>
      <w:tr w:rsidR="00876E99" w:rsidRPr="00EF72D5" w14:paraId="067694E1" w14:textId="77777777" w:rsidTr="00590D18">
        <w:trPr>
          <w:trHeight w:val="736"/>
          <w:jc w:val="center"/>
        </w:trPr>
        <w:tc>
          <w:tcPr>
            <w:tcW w:w="706" w:type="pct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103D0DD4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148261B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9" w:type="pct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7EA941B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0" w:type="pct"/>
            <w:gridSpan w:val="3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D408F6D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69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50CB043D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176E887B" w14:textId="77777777" w:rsidR="00876E99" w:rsidRPr="00EF72D5" w:rsidRDefault="00876E99" w:rsidP="00856D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F693DBA" w14:textId="77777777" w:rsidR="00AE4F70" w:rsidRDefault="00AE4F70">
      <w:pPr>
        <w:rPr>
          <w:b/>
        </w:rPr>
      </w:pPr>
    </w:p>
    <w:p w14:paraId="7371E302" w14:textId="77777777" w:rsidR="00443AF7" w:rsidRDefault="00443AF7">
      <w:pPr>
        <w:rPr>
          <w:b/>
        </w:rPr>
      </w:pPr>
    </w:p>
    <w:p w14:paraId="731EA6C7" w14:textId="77777777" w:rsidR="00443AF7" w:rsidRDefault="00443AF7" w:rsidP="00AE4F70">
      <w:pPr>
        <w:rPr>
          <w:b/>
        </w:rPr>
      </w:pPr>
    </w:p>
    <w:p w14:paraId="79F12596" w14:textId="77777777" w:rsidR="00443AF7" w:rsidRDefault="00443AF7" w:rsidP="00AE4F70">
      <w:pPr>
        <w:rPr>
          <w:b/>
        </w:rPr>
      </w:pPr>
    </w:p>
    <w:p w14:paraId="333BF117" w14:textId="77777777" w:rsidR="00443AF7" w:rsidRDefault="00443AF7" w:rsidP="00AE4F70">
      <w:pPr>
        <w:rPr>
          <w:b/>
        </w:rPr>
      </w:pPr>
    </w:p>
    <w:p w14:paraId="1D9CD41A" w14:textId="77777777" w:rsidR="00443AF7" w:rsidRDefault="00443AF7" w:rsidP="00AE4F70">
      <w:pPr>
        <w:rPr>
          <w:b/>
        </w:rPr>
      </w:pPr>
    </w:p>
    <w:p w14:paraId="154B896E" w14:textId="4C03CA7B" w:rsidR="00443AF7" w:rsidRPr="00AE4F70" w:rsidRDefault="00443AF7" w:rsidP="00AE4F70">
      <w:pPr>
        <w:rPr>
          <w:b/>
        </w:rPr>
      </w:pPr>
    </w:p>
    <w:sectPr w:rsidR="00443AF7" w:rsidRPr="00AE4F70" w:rsidSect="00590D1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56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D47FA" w14:textId="77777777" w:rsidR="003B722D" w:rsidRDefault="003B722D" w:rsidP="00AE4F70">
      <w:pPr>
        <w:spacing w:after="0" w:line="240" w:lineRule="auto"/>
      </w:pPr>
      <w:r>
        <w:separator/>
      </w:r>
    </w:p>
  </w:endnote>
  <w:endnote w:type="continuationSeparator" w:id="0">
    <w:p w14:paraId="52542CF8" w14:textId="77777777" w:rsidR="003B722D" w:rsidRDefault="003B722D" w:rsidP="00AE4F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Bitstream Vera Sans">
    <w:altName w:val="Calibri"/>
    <w:charset w:val="00"/>
    <w:family w:val="auto"/>
    <w:pitch w:val="variable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DD68DA" w14:textId="77777777" w:rsidR="00590D18" w:rsidRDefault="00590D1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4346"/>
      <w:gridCol w:w="4716"/>
    </w:tblGrid>
    <w:tr w:rsidR="00590D18" w14:paraId="00400E5C" w14:textId="77777777" w:rsidTr="00590D18">
      <w:trPr>
        <w:trHeight w:val="227"/>
      </w:trPr>
      <w:tc>
        <w:tcPr>
          <w:tcW w:w="2398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11D5A8F9" w14:textId="77777777" w:rsidR="00590D18" w:rsidRDefault="00590D18" w:rsidP="00590D18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0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CC01706" w14:textId="77777777" w:rsidR="00590D18" w:rsidRDefault="00590D18" w:rsidP="00590D18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590D18" w14:paraId="4047C6D1" w14:textId="77777777" w:rsidTr="00590D18">
      <w:trPr>
        <w:trHeight w:val="289"/>
      </w:trPr>
      <w:tc>
        <w:tcPr>
          <w:tcW w:w="2398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4739658" w14:textId="77777777" w:rsidR="00590D18" w:rsidRDefault="00590D18" w:rsidP="00590D18">
          <w:pPr>
            <w:pStyle w:val="AltBilgi"/>
            <w:jc w:val="center"/>
            <w:rPr>
              <w:sz w:val="20"/>
            </w:rPr>
          </w:pPr>
          <w:r>
            <w:rPr>
              <w:color w:val="000000" w:themeColor="text1"/>
              <w:sz w:val="20"/>
            </w:rPr>
            <w:t>Kalite Koordinatörlüğü</w:t>
          </w:r>
        </w:p>
      </w:tc>
      <w:tc>
        <w:tcPr>
          <w:tcW w:w="260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15B8D47" w14:textId="77777777" w:rsidR="00590D18" w:rsidRDefault="00590D18" w:rsidP="00590D18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2706A181" w14:textId="0C28172C" w:rsidR="00590D18" w:rsidRPr="00590D18" w:rsidRDefault="00590D18" w:rsidP="00590D18">
    <w:pPr>
      <w:pStyle w:val="AltBilgi"/>
      <w:tabs>
        <w:tab w:val="left" w:pos="-426"/>
        <w:tab w:val="left" w:pos="-284"/>
      </w:tabs>
      <w:ind w:left="-284" w:right="-142"/>
      <w:jc w:val="center"/>
      <w:rPr>
        <w:color w:val="FF0000"/>
        <w:sz w:val="16"/>
        <w:szCs w:val="18"/>
      </w:rPr>
    </w:pPr>
    <w:r w:rsidRPr="00726F8C">
      <w:rPr>
        <w:color w:val="FF0000"/>
        <w:sz w:val="16"/>
        <w:szCs w:val="18"/>
      </w:rPr>
      <w:t>Önemli: Kalite Yönetim Sistemi’ne ait güncel dokümanlar https://kys.ksbu.edu.tr/</w:t>
    </w:r>
    <w:r w:rsidRPr="00726F8C">
      <w:rPr>
        <w:rStyle w:val="Kpr"/>
        <w:color w:val="FF0000"/>
        <w:sz w:val="16"/>
        <w:szCs w:val="18"/>
      </w:rPr>
      <w:t xml:space="preserve"> </w:t>
    </w:r>
    <w:r w:rsidRPr="00726F8C">
      <w:rPr>
        <w:color w:val="FF0000"/>
        <w:sz w:val="16"/>
        <w:szCs w:val="18"/>
      </w:rPr>
      <w:t>internet sayfasında bulunmaktadır. Basılan dokümanla</w:t>
    </w:r>
    <w:r>
      <w:rPr>
        <w:color w:val="FF0000"/>
        <w:sz w:val="16"/>
        <w:szCs w:val="18"/>
      </w:rPr>
      <w:t>r “Kontrolsüz Kopya” hükmündedir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2BAAD" w14:textId="77777777" w:rsidR="00590D18" w:rsidRDefault="00590D1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92A3D1" w14:textId="77777777" w:rsidR="003B722D" w:rsidRDefault="003B722D" w:rsidP="00AE4F70">
      <w:pPr>
        <w:spacing w:after="0" w:line="240" w:lineRule="auto"/>
      </w:pPr>
      <w:r>
        <w:separator/>
      </w:r>
    </w:p>
  </w:footnote>
  <w:footnote w:type="continuationSeparator" w:id="0">
    <w:p w14:paraId="57A6F231" w14:textId="77777777" w:rsidR="003B722D" w:rsidRDefault="003B722D" w:rsidP="00AE4F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B15A0B" w14:textId="77777777" w:rsidR="00590D18" w:rsidRDefault="00590D1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17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90"/>
      <w:gridCol w:w="4650"/>
      <w:gridCol w:w="1533"/>
      <w:gridCol w:w="1339"/>
    </w:tblGrid>
    <w:tr w:rsidR="00590D18" w:rsidRPr="00590D18" w14:paraId="43974DE2" w14:textId="77777777" w:rsidTr="00590D18">
      <w:trPr>
        <w:trHeight w:val="359"/>
        <w:jc w:val="center"/>
      </w:trPr>
      <w:tc>
        <w:tcPr>
          <w:tcW w:w="780" w:type="pct"/>
          <w:vMerge w:val="restart"/>
          <w:tcBorders>
            <w:right w:val="nil"/>
          </w:tcBorders>
        </w:tcPr>
        <w:p w14:paraId="68E12E11" w14:textId="77777777" w:rsidR="00590D18" w:rsidRPr="00590D18" w:rsidRDefault="00590D18" w:rsidP="00590D18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590D18">
            <w:rPr>
              <w:rFonts w:ascii="Times New Roman" w:eastAsia="Times New Roman" w:hAnsi="Times New Roman" w:cs="Times New Roman"/>
              <w:noProof/>
              <w:sz w:val="20"/>
              <w:szCs w:val="20"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31A63361" wp14:editId="6CA5D39E">
                <wp:simplePos x="0" y="0"/>
                <wp:positionH relativeFrom="column">
                  <wp:posOffset>36677</wp:posOffset>
                </wp:positionH>
                <wp:positionV relativeFrom="paragraph">
                  <wp:posOffset>50064</wp:posOffset>
                </wp:positionV>
                <wp:extent cx="737590" cy="803732"/>
                <wp:effectExtent l="0" t="0" r="5715" b="0"/>
                <wp:wrapNone/>
                <wp:docPr id="15" name="Resim 15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7590" cy="8037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609" w:type="pct"/>
          <w:vMerge w:val="restart"/>
          <w:tcBorders>
            <w:right w:val="single" w:sz="4" w:space="0" w:color="auto"/>
          </w:tcBorders>
          <w:vAlign w:val="center"/>
        </w:tcPr>
        <w:p w14:paraId="21B13EB5" w14:textId="77777777" w:rsidR="00590D18" w:rsidRPr="00590D18" w:rsidRDefault="00590D18" w:rsidP="00590D18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</w:pPr>
          <w:r w:rsidRPr="00590D18"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  <w:t>T.C.</w:t>
          </w:r>
        </w:p>
        <w:p w14:paraId="27BF7B40" w14:textId="77777777" w:rsidR="00590D18" w:rsidRPr="00590D18" w:rsidRDefault="00590D18" w:rsidP="00590D18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  <w:lang w:val="en-US"/>
            </w:rPr>
          </w:pPr>
          <w:r w:rsidRPr="00590D18"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  <w:t>KÜTAHYA SAĞLIK BİLİMLERİ ÜNİVERSİTESİ</w:t>
          </w:r>
        </w:p>
      </w:tc>
      <w:tc>
        <w:tcPr>
          <w:tcW w:w="860" w:type="pct"/>
          <w:tcBorders>
            <w:right w:val="single" w:sz="4" w:space="0" w:color="auto"/>
          </w:tcBorders>
          <w:vAlign w:val="center"/>
        </w:tcPr>
        <w:p w14:paraId="77E80363" w14:textId="77777777" w:rsidR="00590D18" w:rsidRPr="00590D18" w:rsidRDefault="00590D18" w:rsidP="00590D18">
          <w:pPr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</w:pPr>
          <w:r w:rsidRPr="00590D18"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  <w:t>Doküman No</w:t>
          </w:r>
        </w:p>
      </w:tc>
      <w:tc>
        <w:tcPr>
          <w:tcW w:w="751" w:type="pct"/>
          <w:tcBorders>
            <w:left w:val="single" w:sz="4" w:space="0" w:color="auto"/>
          </w:tcBorders>
          <w:shd w:val="clear" w:color="auto" w:fill="auto"/>
          <w:vAlign w:val="center"/>
        </w:tcPr>
        <w:p w14:paraId="1AD6F590" w14:textId="6D41F42B" w:rsidR="00590D18" w:rsidRPr="00590D18" w:rsidRDefault="00590D18" w:rsidP="00590D18">
          <w:pPr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590D18">
            <w:rPr>
              <w:rFonts w:ascii="Times New Roman" w:eastAsia="Times New Roman" w:hAnsi="Times New Roman" w:cs="Times New Roman"/>
              <w:sz w:val="20"/>
              <w:szCs w:val="20"/>
            </w:rPr>
            <w:t>KUYAM.F9</w:t>
          </w:r>
        </w:p>
      </w:tc>
    </w:tr>
    <w:tr w:rsidR="00590D18" w:rsidRPr="00590D18" w14:paraId="085475A7" w14:textId="77777777" w:rsidTr="00590D18">
      <w:trPr>
        <w:trHeight w:val="359"/>
        <w:jc w:val="center"/>
      </w:trPr>
      <w:tc>
        <w:tcPr>
          <w:tcW w:w="780" w:type="pct"/>
          <w:vMerge/>
          <w:tcBorders>
            <w:bottom w:val="single" w:sz="4" w:space="0" w:color="auto"/>
            <w:right w:val="nil"/>
          </w:tcBorders>
        </w:tcPr>
        <w:p w14:paraId="1E93B643" w14:textId="77777777" w:rsidR="00590D18" w:rsidRPr="00590D18" w:rsidRDefault="00590D18" w:rsidP="00590D18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</w:pPr>
        </w:p>
      </w:tc>
      <w:tc>
        <w:tcPr>
          <w:tcW w:w="2609" w:type="pct"/>
          <w:vMerge/>
          <w:tcBorders>
            <w:right w:val="single" w:sz="4" w:space="0" w:color="auto"/>
          </w:tcBorders>
          <w:vAlign w:val="center"/>
        </w:tcPr>
        <w:p w14:paraId="23C3F60B" w14:textId="77777777" w:rsidR="00590D18" w:rsidRPr="00590D18" w:rsidRDefault="00590D18" w:rsidP="00590D18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</w:pPr>
        </w:p>
      </w:tc>
      <w:tc>
        <w:tcPr>
          <w:tcW w:w="860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2FC2C556" w14:textId="77777777" w:rsidR="00590D18" w:rsidRPr="00590D18" w:rsidRDefault="00590D18" w:rsidP="00590D18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</w:pPr>
          <w:r w:rsidRPr="00590D18"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  <w:t>Yayın Tarihi</w:t>
          </w:r>
        </w:p>
      </w:tc>
      <w:tc>
        <w:tcPr>
          <w:tcW w:w="751" w:type="pct"/>
          <w:tcBorders>
            <w:left w:val="single" w:sz="4" w:space="0" w:color="auto"/>
            <w:bottom w:val="single" w:sz="4" w:space="0" w:color="auto"/>
          </w:tcBorders>
          <w:shd w:val="clear" w:color="auto" w:fill="auto"/>
          <w:vAlign w:val="center"/>
        </w:tcPr>
        <w:p w14:paraId="5E1936B4" w14:textId="77777777" w:rsidR="00590D18" w:rsidRPr="00590D18" w:rsidRDefault="00590D18" w:rsidP="00590D18">
          <w:pPr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590D18">
            <w:rPr>
              <w:rFonts w:ascii="Times New Roman" w:eastAsia="Times New Roman" w:hAnsi="Times New Roman" w:cs="Times New Roman"/>
              <w:sz w:val="20"/>
              <w:szCs w:val="20"/>
            </w:rPr>
            <w:t>07.08.2025</w:t>
          </w:r>
        </w:p>
      </w:tc>
    </w:tr>
    <w:tr w:rsidR="00590D18" w:rsidRPr="00590D18" w14:paraId="375B881B" w14:textId="77777777" w:rsidTr="00590D18">
      <w:trPr>
        <w:trHeight w:val="354"/>
        <w:jc w:val="center"/>
      </w:trPr>
      <w:tc>
        <w:tcPr>
          <w:tcW w:w="780" w:type="pct"/>
          <w:vMerge/>
        </w:tcPr>
        <w:p w14:paraId="2B324E7A" w14:textId="77777777" w:rsidR="00590D18" w:rsidRPr="00590D18" w:rsidRDefault="00590D18" w:rsidP="00590D18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</w:pPr>
        </w:p>
      </w:tc>
      <w:tc>
        <w:tcPr>
          <w:tcW w:w="2609" w:type="pct"/>
          <w:vMerge/>
          <w:tcBorders>
            <w:right w:val="single" w:sz="4" w:space="0" w:color="auto"/>
          </w:tcBorders>
          <w:vAlign w:val="center"/>
        </w:tcPr>
        <w:p w14:paraId="43F96ABF" w14:textId="77777777" w:rsidR="00590D18" w:rsidRPr="00590D18" w:rsidRDefault="00590D18" w:rsidP="00590D18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sz w:val="20"/>
              <w:szCs w:val="20"/>
            </w:rPr>
          </w:pPr>
        </w:p>
      </w:tc>
      <w:tc>
        <w:tcPr>
          <w:tcW w:w="860" w:type="pct"/>
          <w:tcBorders>
            <w:right w:val="single" w:sz="4" w:space="0" w:color="auto"/>
          </w:tcBorders>
          <w:vAlign w:val="center"/>
        </w:tcPr>
        <w:p w14:paraId="528105B7" w14:textId="77777777" w:rsidR="00590D18" w:rsidRPr="00590D18" w:rsidRDefault="00590D18" w:rsidP="00590D18">
          <w:pPr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</w:pPr>
          <w:r w:rsidRPr="00590D18"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  <w:t>Revizyon No</w:t>
          </w:r>
        </w:p>
      </w:tc>
      <w:tc>
        <w:tcPr>
          <w:tcW w:w="751" w:type="pct"/>
          <w:tcBorders>
            <w:left w:val="single" w:sz="4" w:space="0" w:color="auto"/>
          </w:tcBorders>
          <w:shd w:val="clear" w:color="auto" w:fill="auto"/>
          <w:vAlign w:val="center"/>
        </w:tcPr>
        <w:p w14:paraId="3AC51FA3" w14:textId="77777777" w:rsidR="00590D18" w:rsidRPr="00590D18" w:rsidRDefault="00590D18" w:rsidP="00590D18">
          <w:pPr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590D18">
            <w:rPr>
              <w:rFonts w:ascii="Times New Roman" w:eastAsia="Times New Roman" w:hAnsi="Times New Roman" w:cs="Times New Roman"/>
              <w:sz w:val="20"/>
              <w:szCs w:val="20"/>
            </w:rPr>
            <w:t>00</w:t>
          </w:r>
        </w:p>
      </w:tc>
    </w:tr>
    <w:tr w:rsidR="00590D18" w:rsidRPr="00590D18" w14:paraId="5FA40023" w14:textId="77777777" w:rsidTr="00590D18">
      <w:trPr>
        <w:trHeight w:val="261"/>
        <w:jc w:val="center"/>
      </w:trPr>
      <w:tc>
        <w:tcPr>
          <w:tcW w:w="780" w:type="pct"/>
          <w:vMerge/>
        </w:tcPr>
        <w:p w14:paraId="4D81501F" w14:textId="77777777" w:rsidR="00590D18" w:rsidRPr="00590D18" w:rsidRDefault="00590D18" w:rsidP="00590D18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pPr>
        </w:p>
      </w:tc>
      <w:tc>
        <w:tcPr>
          <w:tcW w:w="2609" w:type="pct"/>
          <w:tcBorders>
            <w:right w:val="single" w:sz="4" w:space="0" w:color="auto"/>
          </w:tcBorders>
          <w:vAlign w:val="center"/>
        </w:tcPr>
        <w:p w14:paraId="74EB86B5" w14:textId="5B0C2903" w:rsidR="00590D18" w:rsidRPr="00590D18" w:rsidRDefault="00590D18" w:rsidP="00590D18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pPr>
          <w:bookmarkStart w:id="0" w:name="_GoBack"/>
          <w:r w:rsidRPr="00590D18">
            <w:rPr>
              <w:rFonts w:ascii="Times New Roman" w:eastAsia="Times New Roman" w:hAnsi="Times New Roman" w:cs="Times New Roman"/>
              <w:b/>
              <w:bCs/>
              <w:sz w:val="20"/>
              <w:szCs w:val="20"/>
            </w:rPr>
            <w:t>PERİYODİK BAKIM VE KALİBRASYON TAKİP FORMU</w:t>
          </w:r>
          <w:bookmarkEnd w:id="0"/>
        </w:p>
      </w:tc>
      <w:tc>
        <w:tcPr>
          <w:tcW w:w="860" w:type="pct"/>
          <w:tcBorders>
            <w:right w:val="single" w:sz="4" w:space="0" w:color="auto"/>
          </w:tcBorders>
          <w:vAlign w:val="center"/>
        </w:tcPr>
        <w:p w14:paraId="0A9BB89B" w14:textId="77777777" w:rsidR="00590D18" w:rsidRPr="00590D18" w:rsidRDefault="00590D18" w:rsidP="00590D18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</w:pPr>
          <w:r w:rsidRPr="00590D18"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  <w:t>Revizyon Tarihi</w:t>
          </w:r>
        </w:p>
      </w:tc>
      <w:tc>
        <w:tcPr>
          <w:tcW w:w="751" w:type="pct"/>
          <w:tcBorders>
            <w:left w:val="single" w:sz="4" w:space="0" w:color="auto"/>
          </w:tcBorders>
          <w:shd w:val="clear" w:color="auto" w:fill="auto"/>
          <w:vAlign w:val="center"/>
        </w:tcPr>
        <w:p w14:paraId="1305C6B0" w14:textId="77777777" w:rsidR="00590D18" w:rsidRPr="00590D18" w:rsidRDefault="00590D18" w:rsidP="00590D18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590D18">
            <w:rPr>
              <w:rFonts w:ascii="Times New Roman" w:eastAsia="Times New Roman" w:hAnsi="Times New Roman" w:cs="Times New Roman"/>
              <w:sz w:val="20"/>
              <w:szCs w:val="20"/>
            </w:rPr>
            <w:t>-</w:t>
          </w:r>
        </w:p>
      </w:tc>
    </w:tr>
  </w:tbl>
  <w:p w14:paraId="27723B47" w14:textId="77777777" w:rsidR="00667CDD" w:rsidRPr="00590D18" w:rsidRDefault="00667CDD">
    <w:pPr>
      <w:pStyle w:val="stBilgi"/>
      <w:rPr>
        <w:rFonts w:ascii="Times New Roman" w:hAnsi="Times New Roman" w:cs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602E76" w14:textId="77777777" w:rsidR="00590D18" w:rsidRDefault="00590D1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MyNzC3NLQwNTNR0lEKTi0uzszPAykwqgUA0O8UZywAAAA="/>
  </w:docVars>
  <w:rsids>
    <w:rsidRoot w:val="00623C93"/>
    <w:rsid w:val="00004BC8"/>
    <w:rsid w:val="0022767D"/>
    <w:rsid w:val="002567AA"/>
    <w:rsid w:val="002C6446"/>
    <w:rsid w:val="002C6CF8"/>
    <w:rsid w:val="002D7811"/>
    <w:rsid w:val="00377110"/>
    <w:rsid w:val="003B722D"/>
    <w:rsid w:val="003C76C9"/>
    <w:rsid w:val="003D3352"/>
    <w:rsid w:val="00412775"/>
    <w:rsid w:val="00443AF7"/>
    <w:rsid w:val="004E1292"/>
    <w:rsid w:val="00510BC7"/>
    <w:rsid w:val="005666D3"/>
    <w:rsid w:val="0057394A"/>
    <w:rsid w:val="00590D18"/>
    <w:rsid w:val="005929AA"/>
    <w:rsid w:val="00614110"/>
    <w:rsid w:val="00620537"/>
    <w:rsid w:val="00623C93"/>
    <w:rsid w:val="00667CDD"/>
    <w:rsid w:val="00674377"/>
    <w:rsid w:val="006E7748"/>
    <w:rsid w:val="007D56D6"/>
    <w:rsid w:val="00876E99"/>
    <w:rsid w:val="008A1405"/>
    <w:rsid w:val="008C741C"/>
    <w:rsid w:val="00953AC8"/>
    <w:rsid w:val="00962228"/>
    <w:rsid w:val="009B1166"/>
    <w:rsid w:val="00A76DD1"/>
    <w:rsid w:val="00AE4F70"/>
    <w:rsid w:val="00BF4C29"/>
    <w:rsid w:val="00C52014"/>
    <w:rsid w:val="00C657F4"/>
    <w:rsid w:val="00C812E4"/>
    <w:rsid w:val="00C866F8"/>
    <w:rsid w:val="00CE2394"/>
    <w:rsid w:val="00DA2F10"/>
    <w:rsid w:val="00DB7EA4"/>
    <w:rsid w:val="00DE0D1D"/>
    <w:rsid w:val="00E22B6B"/>
    <w:rsid w:val="00E32D5A"/>
    <w:rsid w:val="00E425E5"/>
    <w:rsid w:val="00FF7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8F6333"/>
  <w15:chartTrackingRefBased/>
  <w15:docId w15:val="{E3CE1A1C-3787-4C1A-A87F-517FDCAC0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E4F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E4F70"/>
  </w:style>
  <w:style w:type="paragraph" w:styleId="AltBilgi">
    <w:name w:val="footer"/>
    <w:basedOn w:val="Normal"/>
    <w:link w:val="AltBilgiChar"/>
    <w:uiPriority w:val="99"/>
    <w:unhideWhenUsed/>
    <w:rsid w:val="00AE4F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E4F70"/>
  </w:style>
  <w:style w:type="table" w:customStyle="1" w:styleId="TableNormal">
    <w:name w:val="Table Normal"/>
    <w:uiPriority w:val="2"/>
    <w:semiHidden/>
    <w:unhideWhenUsed/>
    <w:qFormat/>
    <w:rsid w:val="00A76DD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76DD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oKlavuzu">
    <w:name w:val="Table Grid"/>
    <w:basedOn w:val="NormalTablo"/>
    <w:uiPriority w:val="39"/>
    <w:rsid w:val="00443A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upYazi">
    <w:name w:val="Grup Yazi"/>
    <w:rsid w:val="00DB7EA4"/>
    <w:pPr>
      <w:widowControl w:val="0"/>
      <w:suppressAutoHyphens/>
      <w:spacing w:before="57" w:after="57" w:line="240" w:lineRule="auto"/>
      <w:jc w:val="both"/>
    </w:pPr>
    <w:rPr>
      <w:rFonts w:ascii="Arial" w:eastAsia="Bitstream Vera Sans" w:hAnsi="Arial" w:cs="Times New Roman"/>
      <w:sz w:val="18"/>
      <w:szCs w:val="24"/>
      <w:lang w:eastAsia="tr-TR"/>
    </w:rPr>
  </w:style>
  <w:style w:type="paragraph" w:styleId="AralkYok">
    <w:name w:val="No Spacing"/>
    <w:uiPriority w:val="1"/>
    <w:qFormat/>
    <w:rsid w:val="00876E99"/>
    <w:pPr>
      <w:spacing w:after="0" w:line="240" w:lineRule="auto"/>
    </w:pPr>
    <w:rPr>
      <w:rFonts w:eastAsiaTheme="minorEastAsia"/>
      <w:lang w:eastAsia="tr-TR"/>
    </w:rPr>
  </w:style>
  <w:style w:type="character" w:styleId="Kpr">
    <w:name w:val="Hyperlink"/>
    <w:basedOn w:val="VarsaylanParagrafYazTipi"/>
    <w:uiPriority w:val="99"/>
    <w:semiHidden/>
    <w:unhideWhenUsed/>
    <w:rsid w:val="00590D1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uf ORCAN</dc:creator>
  <cp:keywords/>
  <dc:description/>
  <cp:lastModifiedBy>Lenovo</cp:lastModifiedBy>
  <cp:revision>2</cp:revision>
  <dcterms:created xsi:type="dcterms:W3CDTF">2025-08-08T09:11:00Z</dcterms:created>
  <dcterms:modified xsi:type="dcterms:W3CDTF">2025-08-08T09:11:00Z</dcterms:modified>
</cp:coreProperties>
</file>